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人人都能参加第30届校田径运动会了"/>
      <w:r>
        <w:t xml:space="preserve">2555 人人都能参加第30届校田径运动会了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杭州师范大学第29届田径运动会圆满的闭幕了，本届运动会是我校规模最大，参赛人数最多的一次运动会。在两天半时间里，由学生、教工组成的61支代表队共2664名运动员参加了比赛。比赛期间，运动健儿赛出了风格、赛出了水平，共有9人次打破6项校纪录。 我们寝室的4名同学是我班最卖力的啦啦队员，每天都在看台上为班级里的运动员们加油助威，为我班获得精神文明奖立下了汗马功劳。可是遗憾的是，与我校的其他近2万名同学一样，我们自己不能上场表演 ：( 于是，我们4名同学为下一届校运会发明了一种人人都能参加的比赛项目： 在地面上有N 个大小不等的长方形陷阱，每个陷阱的周长各不相同，每个参赛者都有一个沙包，闭上眼睛把它扔向地面，如果沙包掉到了某个陷阱里，那么这个参赛者根据这个陷阱的周长长度（如50米），绕跑道跑陷阱的周长长度（如50米），如果沙包没有掉到任何一个陷阱里，那么恭喜你，你跑0米。 有m&lt;20000个同学参加了比赛，为了给跑步跑得最多的三位同学(冠军、亚军、季军)颁发安慰奖，必须给这m个同学的跑的长度按从多到少排序。 如下图一样的坐标系与长方形，这些长方形（陷阱）的四条边都与X轴或Y轴平行，它们之间互不相交，它们的左上角顶点的坐标与右下角顶点的坐标已知，给定一个你扔出去的沙包（看作是一个点）的坐标，可以得到你要跑的距离。（注意，这里的坐标值都不超过10000）</w:t>
      </w:r>
      <w:r>
        <w:t xml:space="preserve"> </w:t>
      </w:r>
      <w:r>
        <w:drawing>
          <wp:inline>
            <wp:extent cx="5334000" cy="247584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158-1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第一行是两个正整数m&lt;20000，n&lt;100，它表示有m 个同学参加了扔沙包比赛，有n个陷阱。 接下去m行是m个同学扔出去的沙包的坐标，每一行都是两个正整数。 接下去的n行是陷阱的坐标，每行有4个正整数，它们从左到右分别是：陷阱左下角顶点的横坐标的值、陷阱左下角顶点的纵坐标的值，陷阱右上角顶点的横坐标的值、陷阱右上角顶点的纵坐标的值。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m个同学按跑的距离的多少，从多到少输出，一个数字一行。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5 3</w:t>
      </w:r>
      <w:r>
        <w:br w:type="textWrapping"/>
      </w:r>
      <w:r>
        <w:rPr>
          <w:rStyle w:val="VerbatimChar"/>
        </w:rPr>
        <w:t xml:space="preserve">15 27</w:t>
      </w:r>
      <w:r>
        <w:br w:type="textWrapping"/>
      </w:r>
      <w:r>
        <w:rPr>
          <w:rStyle w:val="VerbatimChar"/>
        </w:rPr>
        <w:t xml:space="preserve">32 93</w:t>
      </w:r>
      <w:r>
        <w:br w:type="textWrapping"/>
      </w:r>
      <w:r>
        <w:rPr>
          <w:rStyle w:val="VerbatimChar"/>
        </w:rPr>
        <w:t xml:space="preserve">22 3</w:t>
      </w:r>
      <w:r>
        <w:br w:type="textWrapping"/>
      </w:r>
      <w:r>
        <w:rPr>
          <w:rStyle w:val="VerbatimChar"/>
        </w:rPr>
        <w:t xml:space="preserve">98 4</w:t>
      </w:r>
      <w:r>
        <w:br w:type="textWrapping"/>
      </w:r>
      <w:r>
        <w:rPr>
          <w:rStyle w:val="VerbatimChar"/>
        </w:rPr>
        <w:t xml:space="preserve">65 23</w:t>
      </w:r>
      <w:r>
        <w:br w:type="textWrapping"/>
      </w:r>
      <w:r>
        <w:rPr>
          <w:rStyle w:val="VerbatimChar"/>
        </w:rPr>
        <w:t xml:space="preserve">22 65 100 76</w:t>
      </w:r>
      <w:r>
        <w:br w:type="textWrapping"/>
      </w:r>
      <w:r>
        <w:rPr>
          <w:rStyle w:val="VerbatimChar"/>
        </w:rPr>
        <w:t xml:space="preserve">2 5 7 9</w:t>
      </w:r>
      <w:r>
        <w:br w:type="textWrapping"/>
      </w:r>
      <w:r>
        <w:rPr>
          <w:rStyle w:val="VerbatimChar"/>
        </w:rPr>
        <w:t xml:space="preserve">54 6 94 24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SourceCode"/>
        <w:pStyle w:val="BlockText"/>
      </w:pPr>
      <w:r>
        <w:rPr>
          <w:rStyle w:val="VerbatimChar"/>
        </w:rPr>
        <w:t xml:space="preserve">116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0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55 http://acm.hdu.edu.cn/showproblem.php?pid=2555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题目大意是给定一个多个坐标，再划定多个矩形范围，确定坐标在哪个范围内并根据范围的周长排序。</w:t>
      </w:r>
    </w:p>
    <w:p>
      <w:pPr>
        <w:pStyle w:val="BodyText"/>
      </w:pPr>
      <w:r>
        <w:t xml:space="preserve">使用两个二维数组存储沙包坐标和矩形范围两个顶点的坐标，在输入范围顶点的值时计算各沙包坐标是否落在范围内，并用一个数组存储该范围周长（若不落在任何范围里，则其对应的周长为0）。再将存储周长的数组排序，输出排序后的各个数组元素值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,i,j,te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1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ize2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siz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size1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&amp;size1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size2[i][j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em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m;j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ze1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gt;=size2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amp;&amp;size1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=size2[j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amp;&amp;size1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gt;=size2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amp;&amp;size1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=size2[j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           size[i]=(size2[j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size2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+size2[j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size2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tem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) size[i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n-i;j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ze[j]&lt;size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emp=size[j];</w:t>
      </w:r>
      <w:r>
        <w:br w:type="textWrapping"/>
      </w:r>
      <w:r>
        <w:rPr>
          <w:rStyle w:val="NormalTok"/>
        </w:rPr>
        <w:t xml:space="preserve">            size[j]=size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size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temp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ize[i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6Z</dcterms:created>
  <dcterms:modified xsi:type="dcterms:W3CDTF">2020-03-12T09:36:56Z</dcterms:modified>
</cp:coreProperties>
</file>